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8536A8" w14:textId="7AD41544" w:rsidR="006208F4" w:rsidRDefault="00401DEF" w:rsidP="00401DEF">
      <w:pPr>
        <w:jc w:val="center"/>
        <w:rPr>
          <w:b/>
          <w:bCs/>
          <w:sz w:val="32"/>
          <w:szCs w:val="32"/>
        </w:rPr>
      </w:pPr>
      <w:r w:rsidRPr="00401DEF">
        <w:rPr>
          <w:b/>
          <w:bCs/>
          <w:sz w:val="32"/>
          <w:szCs w:val="32"/>
        </w:rPr>
        <w:t>Lead Maintenance</w:t>
      </w:r>
      <w:r w:rsidR="00554B12">
        <w:rPr>
          <w:b/>
          <w:bCs/>
          <w:sz w:val="32"/>
          <w:szCs w:val="32"/>
        </w:rPr>
        <w:t xml:space="preserve"> – HVAC Certified</w:t>
      </w:r>
    </w:p>
    <w:p w14:paraId="6344B11C" w14:textId="77777777" w:rsidR="00401DEF" w:rsidRPr="00401DEF" w:rsidRDefault="00401DEF" w:rsidP="004F2E44">
      <w:pPr>
        <w:spacing w:before="100" w:beforeAutospacing="1" w:after="100" w:afterAutospacing="1" w:line="240" w:lineRule="auto"/>
        <w:rPr>
          <w:rFonts w:ascii="Times New Roman" w:eastAsia="Times New Roman" w:hAnsi="Times New Roman" w:cs="Times New Roman"/>
          <w:sz w:val="24"/>
          <w:szCs w:val="24"/>
        </w:rPr>
      </w:pPr>
      <w:r w:rsidRPr="00401DEF">
        <w:rPr>
          <w:rFonts w:ascii="Times New Roman" w:eastAsia="Times New Roman" w:hAnsi="Times New Roman" w:cs="Times New Roman"/>
          <w:sz w:val="24"/>
          <w:szCs w:val="24"/>
        </w:rPr>
        <w:t>We are seeking a Lead Maintenance who thrives in working independently to get the work done! You will perform necessary work assigned by the Property Manager to keep apartments, mechanical equipment, pools, service request and make readies in good working condition.</w:t>
      </w:r>
    </w:p>
    <w:p w14:paraId="5D4B5D35" w14:textId="77777777" w:rsidR="00401DEF" w:rsidRPr="00401DEF" w:rsidRDefault="00401DEF" w:rsidP="00401DEF">
      <w:pPr>
        <w:spacing w:before="100" w:beforeAutospacing="1" w:after="100" w:afterAutospacing="1" w:line="240" w:lineRule="auto"/>
        <w:rPr>
          <w:rFonts w:ascii="Times New Roman" w:eastAsia="Times New Roman" w:hAnsi="Times New Roman" w:cs="Times New Roman"/>
          <w:sz w:val="24"/>
          <w:szCs w:val="24"/>
        </w:rPr>
      </w:pPr>
      <w:r w:rsidRPr="00401DEF">
        <w:rPr>
          <w:rFonts w:ascii="Times New Roman" w:eastAsia="Times New Roman" w:hAnsi="Times New Roman" w:cs="Times New Roman"/>
          <w:b/>
          <w:bCs/>
          <w:sz w:val="24"/>
          <w:szCs w:val="24"/>
        </w:rPr>
        <w:t>Responsibilities:</w:t>
      </w:r>
    </w:p>
    <w:p w14:paraId="2F439285" w14:textId="77777777" w:rsidR="00401DEF" w:rsidRPr="004F2E44" w:rsidRDefault="00401DEF" w:rsidP="004F2E44">
      <w:pPr>
        <w:numPr>
          <w:ilvl w:val="0"/>
          <w:numId w:val="1"/>
        </w:numPr>
        <w:spacing w:before="100" w:beforeAutospacing="1" w:after="0" w:line="240" w:lineRule="auto"/>
        <w:rPr>
          <w:rFonts w:ascii="Times New Roman" w:eastAsia="Times New Roman" w:hAnsi="Times New Roman" w:cs="Times New Roman"/>
          <w:sz w:val="24"/>
          <w:szCs w:val="24"/>
        </w:rPr>
      </w:pPr>
      <w:r w:rsidRPr="004F2E44">
        <w:rPr>
          <w:rFonts w:ascii="Times New Roman" w:eastAsia="Times New Roman" w:hAnsi="Times New Roman" w:cs="Times New Roman"/>
          <w:sz w:val="24"/>
          <w:szCs w:val="24"/>
        </w:rPr>
        <w:t>Repair major and minor issues with equipment and buildings</w:t>
      </w:r>
    </w:p>
    <w:p w14:paraId="4E58D11B" w14:textId="77777777" w:rsidR="00401DEF" w:rsidRPr="004F2E44" w:rsidRDefault="00401DEF" w:rsidP="004F2E44">
      <w:pPr>
        <w:numPr>
          <w:ilvl w:val="0"/>
          <w:numId w:val="1"/>
        </w:numPr>
        <w:spacing w:before="100" w:beforeAutospacing="1" w:after="0" w:line="240" w:lineRule="auto"/>
        <w:rPr>
          <w:rFonts w:ascii="Times New Roman" w:eastAsia="Times New Roman" w:hAnsi="Times New Roman" w:cs="Times New Roman"/>
          <w:sz w:val="24"/>
          <w:szCs w:val="24"/>
        </w:rPr>
      </w:pPr>
      <w:r w:rsidRPr="004F2E44">
        <w:rPr>
          <w:rFonts w:ascii="Times New Roman" w:eastAsia="Times New Roman" w:hAnsi="Times New Roman" w:cs="Times New Roman"/>
          <w:sz w:val="24"/>
          <w:szCs w:val="24"/>
        </w:rPr>
        <w:t>Complete maintenance and repair work orders, in a timely fashion</w:t>
      </w:r>
    </w:p>
    <w:p w14:paraId="405ADC04" w14:textId="77777777" w:rsidR="00401DEF" w:rsidRPr="004F2E44" w:rsidRDefault="00401DEF" w:rsidP="004F2E44">
      <w:pPr>
        <w:numPr>
          <w:ilvl w:val="0"/>
          <w:numId w:val="1"/>
        </w:numPr>
        <w:spacing w:before="100" w:beforeAutospacing="1" w:after="0" w:line="240" w:lineRule="auto"/>
        <w:rPr>
          <w:rFonts w:ascii="Times New Roman" w:eastAsia="Times New Roman" w:hAnsi="Times New Roman" w:cs="Times New Roman"/>
          <w:sz w:val="24"/>
          <w:szCs w:val="24"/>
        </w:rPr>
      </w:pPr>
      <w:r w:rsidRPr="004F2E44">
        <w:rPr>
          <w:rFonts w:ascii="Times New Roman" w:eastAsia="Times New Roman" w:hAnsi="Times New Roman" w:cs="Times New Roman"/>
          <w:sz w:val="24"/>
          <w:szCs w:val="24"/>
        </w:rPr>
        <w:t>Oversee the make ready process</w:t>
      </w:r>
    </w:p>
    <w:p w14:paraId="78B74BCF" w14:textId="77777777" w:rsidR="00401DEF" w:rsidRPr="004F2E44" w:rsidRDefault="00401DEF" w:rsidP="004F2E44">
      <w:pPr>
        <w:numPr>
          <w:ilvl w:val="0"/>
          <w:numId w:val="1"/>
        </w:numPr>
        <w:spacing w:before="100" w:beforeAutospacing="1" w:after="0" w:line="240" w:lineRule="auto"/>
        <w:rPr>
          <w:rFonts w:ascii="Times New Roman" w:eastAsia="Times New Roman" w:hAnsi="Times New Roman" w:cs="Times New Roman"/>
          <w:sz w:val="24"/>
          <w:szCs w:val="24"/>
        </w:rPr>
      </w:pPr>
      <w:r w:rsidRPr="004F2E44">
        <w:rPr>
          <w:rFonts w:ascii="Times New Roman" w:eastAsia="Times New Roman" w:hAnsi="Times New Roman" w:cs="Times New Roman"/>
          <w:sz w:val="24"/>
          <w:szCs w:val="24"/>
        </w:rPr>
        <w:t>Order and replace broken parts or equipment</w:t>
      </w:r>
    </w:p>
    <w:p w14:paraId="2AE4338B" w14:textId="34439245" w:rsidR="00401DEF" w:rsidRPr="004F2E44" w:rsidRDefault="00401DEF" w:rsidP="004F2E44">
      <w:pPr>
        <w:numPr>
          <w:ilvl w:val="0"/>
          <w:numId w:val="1"/>
        </w:numPr>
        <w:spacing w:before="100" w:beforeAutospacing="1" w:after="0" w:line="240" w:lineRule="auto"/>
        <w:rPr>
          <w:rFonts w:ascii="Times New Roman" w:eastAsia="Times New Roman" w:hAnsi="Times New Roman" w:cs="Times New Roman"/>
          <w:sz w:val="24"/>
          <w:szCs w:val="24"/>
        </w:rPr>
      </w:pPr>
      <w:r w:rsidRPr="004F2E44">
        <w:rPr>
          <w:rFonts w:ascii="Times New Roman" w:eastAsia="Times New Roman" w:hAnsi="Times New Roman" w:cs="Times New Roman"/>
          <w:sz w:val="24"/>
          <w:szCs w:val="24"/>
        </w:rPr>
        <w:t>Maintain a clean community and a safe workspace</w:t>
      </w:r>
    </w:p>
    <w:p w14:paraId="7622A520" w14:textId="77777777" w:rsidR="004F2E44" w:rsidRPr="004F2E44" w:rsidRDefault="004F2E44" w:rsidP="004F2E44">
      <w:pPr>
        <w:pStyle w:val="ListParagraph"/>
        <w:numPr>
          <w:ilvl w:val="0"/>
          <w:numId w:val="3"/>
        </w:numPr>
        <w:spacing w:after="0"/>
        <w:rPr>
          <w:rFonts w:ascii="Times New Roman" w:hAnsi="Times New Roman" w:cs="Times New Roman"/>
        </w:rPr>
      </w:pPr>
      <w:r w:rsidRPr="004F2E44">
        <w:rPr>
          <w:rFonts w:ascii="Times New Roman" w:hAnsi="Times New Roman" w:cs="Times New Roman"/>
          <w:sz w:val="21"/>
          <w:szCs w:val="21"/>
          <w:shd w:val="clear" w:color="auto" w:fill="FFFFFF"/>
        </w:rPr>
        <w:t xml:space="preserve">Experience in high-rise properties. Knowledge of HVAC systems, plumbing and electrical systems in high-rise buildings. </w:t>
      </w:r>
    </w:p>
    <w:p w14:paraId="2A25A30E" w14:textId="77777777" w:rsidR="004F2E44" w:rsidRPr="004F2E44" w:rsidRDefault="004F2E44" w:rsidP="004F2E44">
      <w:pPr>
        <w:pStyle w:val="ListParagraph"/>
        <w:numPr>
          <w:ilvl w:val="0"/>
          <w:numId w:val="3"/>
        </w:numPr>
        <w:spacing w:after="0"/>
        <w:rPr>
          <w:rFonts w:ascii="Times New Roman" w:hAnsi="Times New Roman" w:cs="Times New Roman"/>
        </w:rPr>
      </w:pPr>
      <w:r w:rsidRPr="004F2E44">
        <w:rPr>
          <w:rFonts w:ascii="Times New Roman" w:hAnsi="Times New Roman" w:cs="Times New Roman"/>
          <w:sz w:val="21"/>
          <w:szCs w:val="21"/>
          <w:shd w:val="clear" w:color="auto" w:fill="FFFFFF"/>
        </w:rPr>
        <w:t xml:space="preserve">Perform carpentry, plumbing, electrical, painting, and general repair, and maintenance tasks to maintain property in good condition. </w:t>
      </w:r>
    </w:p>
    <w:p w14:paraId="00ED0F41" w14:textId="77777777" w:rsidR="004F2E44" w:rsidRPr="004F2E44" w:rsidRDefault="004F2E44" w:rsidP="004F2E44">
      <w:pPr>
        <w:pStyle w:val="ListParagraph"/>
        <w:numPr>
          <w:ilvl w:val="0"/>
          <w:numId w:val="3"/>
        </w:numPr>
        <w:spacing w:after="0"/>
        <w:rPr>
          <w:rFonts w:ascii="Times New Roman" w:hAnsi="Times New Roman" w:cs="Times New Roman"/>
        </w:rPr>
      </w:pPr>
      <w:r w:rsidRPr="004F2E44">
        <w:rPr>
          <w:rFonts w:ascii="Times New Roman" w:hAnsi="Times New Roman" w:cs="Times New Roman"/>
          <w:sz w:val="21"/>
          <w:szCs w:val="21"/>
          <w:shd w:val="clear" w:color="auto" w:fill="FFFFFF"/>
        </w:rPr>
        <w:t xml:space="preserve">Essential Functions/Major Responsibilities: Provide a positive and healthy work environment that promotes consistent communication and learning for all members of the community. </w:t>
      </w:r>
    </w:p>
    <w:p w14:paraId="216EE8D0" w14:textId="77777777" w:rsidR="004F2E44" w:rsidRPr="004F2E44" w:rsidRDefault="004F2E44" w:rsidP="004F2E44">
      <w:pPr>
        <w:pStyle w:val="ListParagraph"/>
        <w:numPr>
          <w:ilvl w:val="0"/>
          <w:numId w:val="3"/>
        </w:numPr>
        <w:spacing w:after="0"/>
        <w:rPr>
          <w:rFonts w:ascii="Times New Roman" w:hAnsi="Times New Roman" w:cs="Times New Roman"/>
        </w:rPr>
      </w:pPr>
      <w:r w:rsidRPr="004F2E44">
        <w:rPr>
          <w:rFonts w:ascii="Times New Roman" w:hAnsi="Times New Roman" w:cs="Times New Roman"/>
          <w:sz w:val="21"/>
          <w:szCs w:val="21"/>
          <w:shd w:val="clear" w:color="auto" w:fill="FFFFFF"/>
        </w:rPr>
        <w:t xml:space="preserve">Able to conduct and justify the operations of the building with the General Manager as needed. Strong communication skills with on-site management team. Maintain the schedule for PM of each mechanical aspect of the building. </w:t>
      </w:r>
    </w:p>
    <w:p w14:paraId="36E62FE2" w14:textId="77777777" w:rsidR="004F2E44" w:rsidRPr="004F2E44" w:rsidRDefault="004F2E44" w:rsidP="004F2E44">
      <w:pPr>
        <w:pStyle w:val="ListParagraph"/>
        <w:numPr>
          <w:ilvl w:val="0"/>
          <w:numId w:val="3"/>
        </w:numPr>
        <w:spacing w:after="0"/>
        <w:rPr>
          <w:rFonts w:ascii="Times New Roman" w:hAnsi="Times New Roman" w:cs="Times New Roman"/>
        </w:rPr>
      </w:pPr>
      <w:r w:rsidRPr="004F2E44">
        <w:rPr>
          <w:rFonts w:ascii="Times New Roman" w:hAnsi="Times New Roman" w:cs="Times New Roman"/>
          <w:sz w:val="21"/>
          <w:szCs w:val="21"/>
          <w:shd w:val="clear" w:color="auto" w:fill="FFFFFF"/>
        </w:rPr>
        <w:t xml:space="preserve">Complete maintenance and repair projects in a timely manner and/or assign to Assistant or Maintenance members. Maintain complete records of maintenance, costs, and repairs. </w:t>
      </w:r>
    </w:p>
    <w:p w14:paraId="37C7B88C" w14:textId="77777777" w:rsidR="004F2E44" w:rsidRPr="004F2E44" w:rsidRDefault="004F2E44" w:rsidP="004F2E44">
      <w:pPr>
        <w:pStyle w:val="ListParagraph"/>
        <w:numPr>
          <w:ilvl w:val="0"/>
          <w:numId w:val="3"/>
        </w:numPr>
        <w:spacing w:after="0"/>
        <w:rPr>
          <w:rStyle w:val="wbzude"/>
          <w:rFonts w:ascii="Times New Roman" w:hAnsi="Times New Roman" w:cs="Times New Roman"/>
        </w:rPr>
      </w:pPr>
      <w:r w:rsidRPr="004F2E44">
        <w:rPr>
          <w:rFonts w:ascii="Times New Roman" w:hAnsi="Times New Roman" w:cs="Times New Roman"/>
          <w:sz w:val="21"/>
          <w:szCs w:val="21"/>
          <w:shd w:val="clear" w:color="auto" w:fill="FFFFFF"/>
        </w:rPr>
        <w:t>Report</w:t>
      </w:r>
      <w:r w:rsidRPr="004F2E44">
        <w:rPr>
          <w:rStyle w:val="wbzude"/>
          <w:rFonts w:ascii="Times New Roman" w:hAnsi="Times New Roman" w:cs="Times New Roman"/>
          <w:sz w:val="21"/>
          <w:szCs w:val="21"/>
          <w:shd w:val="clear" w:color="auto" w:fill="FFFFFF"/>
        </w:rPr>
        <w:t xml:space="preserve"> unsafe or hazardous conditions to Manager and provide solution to resolve. Respond to emergency situations and takes appropriate action. Conduct annual property inspections for budgeting purposes. Perform other related duties as assigned. Required to be “On‐Call”, per established guidelines.</w:t>
      </w:r>
    </w:p>
    <w:p w14:paraId="03FFA0F0" w14:textId="77777777" w:rsidR="004F2E44" w:rsidRPr="004F2E44" w:rsidRDefault="004F2E44" w:rsidP="004F2E44">
      <w:pPr>
        <w:pStyle w:val="ListParagraph"/>
        <w:numPr>
          <w:ilvl w:val="0"/>
          <w:numId w:val="3"/>
        </w:numPr>
        <w:spacing w:after="0"/>
        <w:rPr>
          <w:rStyle w:val="wbzude"/>
          <w:rFonts w:ascii="Times New Roman" w:hAnsi="Times New Roman" w:cs="Times New Roman"/>
        </w:rPr>
      </w:pPr>
      <w:r w:rsidRPr="004F2E44">
        <w:rPr>
          <w:rStyle w:val="wbzude"/>
          <w:rFonts w:ascii="Times New Roman" w:hAnsi="Times New Roman" w:cs="Times New Roman"/>
          <w:sz w:val="21"/>
          <w:szCs w:val="21"/>
          <w:shd w:val="clear" w:color="auto" w:fill="FFFFFF"/>
        </w:rPr>
        <w:t xml:space="preserve"> Maintain work areas in clean and professional manner. Provide work schedules for all Engineering, Loading Dock, Housekeeping Team Members. Maintain accurate records on all Service Tickets, provide details if work cannot be completed within a reasonable amount of time</w:t>
      </w:r>
    </w:p>
    <w:p w14:paraId="2989FB17" w14:textId="1E07080D" w:rsidR="00401DEF" w:rsidRPr="004F2E44" w:rsidRDefault="004F2E44" w:rsidP="004F2E44">
      <w:pPr>
        <w:numPr>
          <w:ilvl w:val="0"/>
          <w:numId w:val="1"/>
        </w:numPr>
        <w:spacing w:before="100" w:beforeAutospacing="1" w:after="0" w:line="240" w:lineRule="auto"/>
        <w:rPr>
          <w:rFonts w:ascii="Times New Roman" w:eastAsia="Times New Roman" w:hAnsi="Times New Roman" w:cs="Times New Roman"/>
          <w:sz w:val="24"/>
          <w:szCs w:val="24"/>
        </w:rPr>
      </w:pPr>
      <w:r w:rsidRPr="004F2E44">
        <w:rPr>
          <w:rFonts w:ascii="Times New Roman" w:eastAsia="Times New Roman" w:hAnsi="Times New Roman" w:cs="Times New Roman"/>
          <w:sz w:val="24"/>
          <w:szCs w:val="24"/>
        </w:rPr>
        <w:t>P</w:t>
      </w:r>
      <w:r w:rsidR="00401DEF" w:rsidRPr="004F2E44">
        <w:rPr>
          <w:rFonts w:ascii="Times New Roman" w:eastAsia="Times New Roman" w:hAnsi="Times New Roman" w:cs="Times New Roman"/>
          <w:sz w:val="24"/>
          <w:szCs w:val="24"/>
        </w:rPr>
        <w:t>erform other duties, as assigned</w:t>
      </w:r>
    </w:p>
    <w:p w14:paraId="2D725FC6" w14:textId="77777777" w:rsidR="00401DEF" w:rsidRPr="00401DEF" w:rsidRDefault="00401DEF" w:rsidP="00401DEF">
      <w:pPr>
        <w:spacing w:before="100" w:beforeAutospacing="1" w:after="100" w:afterAutospacing="1" w:line="240" w:lineRule="auto"/>
        <w:rPr>
          <w:rFonts w:ascii="Times New Roman" w:eastAsia="Times New Roman" w:hAnsi="Times New Roman" w:cs="Times New Roman"/>
          <w:sz w:val="24"/>
          <w:szCs w:val="24"/>
        </w:rPr>
      </w:pPr>
      <w:r w:rsidRPr="00401DEF">
        <w:rPr>
          <w:rFonts w:ascii="Times New Roman" w:eastAsia="Times New Roman" w:hAnsi="Times New Roman" w:cs="Times New Roman"/>
          <w:b/>
          <w:bCs/>
          <w:sz w:val="24"/>
          <w:szCs w:val="24"/>
        </w:rPr>
        <w:t>Qualifications:</w:t>
      </w:r>
    </w:p>
    <w:p w14:paraId="17D0EE2C" w14:textId="77777777" w:rsidR="00401DEF" w:rsidRPr="00401DEF" w:rsidRDefault="00401DEF" w:rsidP="00401DEF">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01DEF">
        <w:rPr>
          <w:rFonts w:ascii="Times New Roman" w:eastAsia="Times New Roman" w:hAnsi="Times New Roman" w:cs="Times New Roman"/>
          <w:sz w:val="24"/>
          <w:szCs w:val="24"/>
        </w:rPr>
        <w:t>Previous experience in maintenance or other related fields</w:t>
      </w:r>
    </w:p>
    <w:p w14:paraId="454DCD26" w14:textId="77777777" w:rsidR="00401DEF" w:rsidRPr="00401DEF" w:rsidRDefault="00401DEF" w:rsidP="00401DEF">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01DEF">
        <w:rPr>
          <w:rFonts w:ascii="Times New Roman" w:eastAsia="Times New Roman" w:hAnsi="Times New Roman" w:cs="Times New Roman"/>
          <w:sz w:val="24"/>
          <w:szCs w:val="24"/>
        </w:rPr>
        <w:t>Familiarity with hand-held tools and equipment</w:t>
      </w:r>
    </w:p>
    <w:p w14:paraId="54C4095D" w14:textId="77777777" w:rsidR="00401DEF" w:rsidRPr="00401DEF" w:rsidRDefault="00401DEF" w:rsidP="00401DEF">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01DEF">
        <w:rPr>
          <w:rFonts w:ascii="Times New Roman" w:eastAsia="Times New Roman" w:hAnsi="Times New Roman" w:cs="Times New Roman"/>
          <w:sz w:val="24"/>
          <w:szCs w:val="24"/>
        </w:rPr>
        <w:t>Deadline and detail-oriented</w:t>
      </w:r>
    </w:p>
    <w:p w14:paraId="7FA81776" w14:textId="77777777" w:rsidR="00401DEF" w:rsidRPr="00401DEF" w:rsidRDefault="00401DEF" w:rsidP="00401DEF">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01DEF">
        <w:rPr>
          <w:rFonts w:ascii="Times New Roman" w:eastAsia="Times New Roman" w:hAnsi="Times New Roman" w:cs="Times New Roman"/>
          <w:sz w:val="24"/>
          <w:szCs w:val="24"/>
        </w:rPr>
        <w:t>Ability to handle physical workload</w:t>
      </w:r>
    </w:p>
    <w:p w14:paraId="6E991289" w14:textId="77777777" w:rsidR="00401DEF" w:rsidRPr="00401DEF" w:rsidRDefault="00401DEF" w:rsidP="00401DEF">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01DEF">
        <w:rPr>
          <w:rFonts w:ascii="Times New Roman" w:eastAsia="Times New Roman" w:hAnsi="Times New Roman" w:cs="Times New Roman"/>
          <w:sz w:val="24"/>
          <w:szCs w:val="24"/>
        </w:rPr>
        <w:t>Must be EPA Type II Certification</w:t>
      </w:r>
    </w:p>
    <w:p w14:paraId="0168F79A" w14:textId="77777777" w:rsidR="00401DEF" w:rsidRPr="00401DEF" w:rsidRDefault="00401DEF" w:rsidP="00401DEF">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01DEF">
        <w:rPr>
          <w:rFonts w:ascii="Times New Roman" w:eastAsia="Times New Roman" w:hAnsi="Times New Roman" w:cs="Times New Roman"/>
          <w:sz w:val="24"/>
          <w:szCs w:val="24"/>
        </w:rPr>
        <w:t>HVAC Certification</w:t>
      </w:r>
    </w:p>
    <w:p w14:paraId="32EF7CBA" w14:textId="7F9B2633" w:rsidR="00401DEF" w:rsidRDefault="00401DEF" w:rsidP="00401DEF">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01DEF">
        <w:rPr>
          <w:rFonts w:ascii="Times New Roman" w:eastAsia="Times New Roman" w:hAnsi="Times New Roman" w:cs="Times New Roman"/>
          <w:sz w:val="24"/>
          <w:szCs w:val="24"/>
        </w:rPr>
        <w:t>Pool Certification</w:t>
      </w:r>
    </w:p>
    <w:p w14:paraId="7E15695C" w14:textId="7EC0A866" w:rsidR="004F2E44" w:rsidRDefault="004F2E44" w:rsidP="00401DEF">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enerator </w:t>
      </w:r>
    </w:p>
    <w:p w14:paraId="400945CB" w14:textId="573E4F9B" w:rsidR="004F2E44" w:rsidRDefault="004F2E44" w:rsidP="00401DEF">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illers</w:t>
      </w:r>
    </w:p>
    <w:p w14:paraId="0C80D9F5" w14:textId="6BED117B" w:rsidR="004F2E44" w:rsidRDefault="004F2E44" w:rsidP="00401DEF">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olers</w:t>
      </w:r>
    </w:p>
    <w:p w14:paraId="03FEC103" w14:textId="7B643276" w:rsidR="004F2E44" w:rsidRDefault="004F2E44" w:rsidP="009B332B">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F2E44">
        <w:rPr>
          <w:rFonts w:ascii="Times New Roman" w:eastAsia="Times New Roman" w:hAnsi="Times New Roman" w:cs="Times New Roman"/>
          <w:sz w:val="24"/>
          <w:szCs w:val="24"/>
        </w:rPr>
        <w:t>Fire Alarms</w:t>
      </w:r>
    </w:p>
    <w:p w14:paraId="4A9F2983" w14:textId="26F10BB1" w:rsidR="004F2E44" w:rsidRPr="00401DEF" w:rsidRDefault="004F2E44" w:rsidP="004F2E44">
      <w:pPr>
        <w:spacing w:before="100" w:beforeAutospacing="1" w:after="100" w:afterAutospacing="1" w:line="240" w:lineRule="auto"/>
        <w:ind w:left="720"/>
        <w:rPr>
          <w:rFonts w:ascii="Times New Roman" w:eastAsia="Times New Roman" w:hAnsi="Times New Roman" w:cs="Times New Roman"/>
          <w:sz w:val="24"/>
          <w:szCs w:val="24"/>
        </w:rPr>
      </w:pPr>
    </w:p>
    <w:p w14:paraId="268853B6" w14:textId="41F6C4BC" w:rsidR="00401DEF" w:rsidRDefault="00487728" w:rsidP="00401DEF">
      <w:pPr>
        <w:rPr>
          <w:sz w:val="32"/>
          <w:szCs w:val="32"/>
        </w:rPr>
      </w:pPr>
      <w:r>
        <w:rPr>
          <w:sz w:val="32"/>
          <w:szCs w:val="32"/>
        </w:rPr>
        <w:t>SUBMIT RESUMES TO:</w:t>
      </w:r>
    </w:p>
    <w:p w14:paraId="32E63AA9" w14:textId="1AE7F7F9" w:rsidR="00487728" w:rsidRPr="00401DEF" w:rsidRDefault="00487728" w:rsidP="00401DEF">
      <w:pPr>
        <w:rPr>
          <w:sz w:val="32"/>
          <w:szCs w:val="32"/>
        </w:rPr>
      </w:pPr>
      <w:hyperlink r:id="rId8" w:history="1">
        <w:r w:rsidRPr="00487728">
          <w:rPr>
            <w:rStyle w:val="Hyperlink"/>
            <w:sz w:val="32"/>
            <w:szCs w:val="32"/>
          </w:rPr>
          <w:t>mailto:enclave1550manager@uaginc.com</w:t>
        </w:r>
      </w:hyperlink>
    </w:p>
    <w:sectPr w:rsidR="00487728" w:rsidRPr="00401DEF" w:rsidSect="004F2E44">
      <w:type w:val="continuous"/>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4734E"/>
    <w:multiLevelType w:val="multilevel"/>
    <w:tmpl w:val="8B445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C96D82"/>
    <w:multiLevelType w:val="hybridMultilevel"/>
    <w:tmpl w:val="B46C2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025982"/>
    <w:multiLevelType w:val="multilevel"/>
    <w:tmpl w:val="4894B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trAwNbc0sDQ1NzFT0lEKTi0uzszPAykwrAUAF0413SwAAAA="/>
  </w:docVars>
  <w:rsids>
    <w:rsidRoot w:val="00401DEF"/>
    <w:rsid w:val="00401DEF"/>
    <w:rsid w:val="00487728"/>
    <w:rsid w:val="004F2E44"/>
    <w:rsid w:val="00554B12"/>
    <w:rsid w:val="006208F4"/>
    <w:rsid w:val="00A44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91799B"/>
  <w15:chartTrackingRefBased/>
  <w15:docId w15:val="{5543F549-B53B-4C9D-9888-6EA5EC842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bzude">
    <w:name w:val="wbzude"/>
    <w:basedOn w:val="DefaultParagraphFont"/>
    <w:rsid w:val="004F2E44"/>
  </w:style>
  <w:style w:type="paragraph" w:styleId="ListParagraph">
    <w:name w:val="List Paragraph"/>
    <w:basedOn w:val="Normal"/>
    <w:uiPriority w:val="34"/>
    <w:qFormat/>
    <w:rsid w:val="004F2E44"/>
    <w:pPr>
      <w:ind w:left="720"/>
      <w:contextualSpacing/>
    </w:pPr>
  </w:style>
  <w:style w:type="character" w:styleId="Hyperlink">
    <w:name w:val="Hyperlink"/>
    <w:basedOn w:val="DefaultParagraphFont"/>
    <w:uiPriority w:val="99"/>
    <w:unhideWhenUsed/>
    <w:rsid w:val="00487728"/>
    <w:rPr>
      <w:color w:val="0563C1" w:themeColor="hyperlink"/>
      <w:u w:val="single"/>
    </w:rPr>
  </w:style>
  <w:style w:type="character" w:styleId="UnresolvedMention">
    <w:name w:val="Unresolved Mention"/>
    <w:basedOn w:val="DefaultParagraphFont"/>
    <w:uiPriority w:val="99"/>
    <w:semiHidden/>
    <w:unhideWhenUsed/>
    <w:rsid w:val="004877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791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nclave1550manager@uaginc.com"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647D50AEC28394398EEAC848F0EC822" ma:contentTypeVersion="9" ma:contentTypeDescription="Create a new document." ma:contentTypeScope="" ma:versionID="dc5f777741e8568f2e10f0ae47137a03">
  <xsd:schema xmlns:xsd="http://www.w3.org/2001/XMLSchema" xmlns:xs="http://www.w3.org/2001/XMLSchema" xmlns:p="http://schemas.microsoft.com/office/2006/metadata/properties" xmlns:ns3="e9102250-a770-4216-ad4a-c9c8848b87bd" targetNamespace="http://schemas.microsoft.com/office/2006/metadata/properties" ma:root="true" ma:fieldsID="c7f1ec820934c6124e9ebb0fff8817cf" ns3:_="">
    <xsd:import namespace="e9102250-a770-4216-ad4a-c9c8848b87b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102250-a770-4216-ad4a-c9c8848b87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9A7990-E2F0-4C55-9F80-229C5D7B63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102250-a770-4216-ad4a-c9c8848b87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65BCBA-8B06-4767-860F-60A3A24A2542}">
  <ds:schemaRefs>
    <ds:schemaRef ds:uri="http://schemas.microsoft.com/sharepoint/v3/contenttype/forms"/>
  </ds:schemaRefs>
</ds:datastoreItem>
</file>

<file path=customXml/itemProps3.xml><?xml version="1.0" encoding="utf-8"?>
<ds:datastoreItem xmlns:ds="http://schemas.openxmlformats.org/officeDocument/2006/customXml" ds:itemID="{A3688206-8E87-4FD5-A421-0D4C2C81039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60</Words>
  <Characters>2052</Characters>
  <Application>Microsoft Office Word</Application>
  <DocSecurity>0</DocSecurity>
  <Lines>17</Lines>
  <Paragraphs>4</Paragraphs>
  <ScaleCrop>false</ScaleCrop>
  <Company/>
  <LinksUpToDate>false</LinksUpToDate>
  <CharactersWithSpaces>2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 Ballard</dc:creator>
  <cp:keywords/>
  <dc:description/>
  <cp:lastModifiedBy>Britney Brantley</cp:lastModifiedBy>
  <cp:revision>2</cp:revision>
  <dcterms:created xsi:type="dcterms:W3CDTF">2021-05-17T12:43:00Z</dcterms:created>
  <dcterms:modified xsi:type="dcterms:W3CDTF">2021-05-17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47D50AEC28394398EEAC848F0EC822</vt:lpwstr>
  </property>
</Properties>
</file>